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923B9" w14:textId="77777777" w:rsidR="00B914AE" w:rsidRPr="00BA1B80" w:rsidRDefault="00B914AE" w:rsidP="00457750">
      <w:pPr>
        <w:rPr>
          <w:rFonts w:cstheme="minorHAnsi"/>
        </w:rPr>
      </w:pPr>
      <w:bookmarkStart w:id="0" w:name="_GoBack"/>
      <w:bookmarkEnd w:id="0"/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77777777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5B0436">
        <w:rPr>
          <w:rFonts w:ascii="Verdana" w:hAnsi="Verdana"/>
          <w:noProof/>
          <w:color w:val="5B9BD5" w:themeColor="accent5"/>
          <w:sz w:val="52"/>
          <w:szCs w:val="52"/>
        </w:rPr>
        <w:t>April 3, 2018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26556CA2" w14:textId="77777777" w:rsidR="008B48BB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510511125" w:history="1">
            <w:r w:rsidR="008B48BB" w:rsidRPr="00FD01A6">
              <w:rPr>
                <w:rStyle w:val="Hyperlink"/>
                <w:rFonts w:cstheme="minorHAnsi"/>
                <w:noProof/>
              </w:rPr>
              <w:t>1</w:t>
            </w:r>
            <w:r w:rsidR="008B48BB">
              <w:rPr>
                <w:rFonts w:eastAsiaTheme="minorEastAsia"/>
                <w:noProof/>
              </w:rPr>
              <w:tab/>
            </w:r>
            <w:r w:rsidR="008B48BB" w:rsidRPr="00FD01A6">
              <w:rPr>
                <w:rStyle w:val="Hyperlink"/>
                <w:rFonts w:cstheme="minorHAnsi"/>
                <w:noProof/>
              </w:rPr>
              <w:t>Instructions</w:t>
            </w:r>
            <w:r w:rsidR="008B48BB">
              <w:rPr>
                <w:noProof/>
                <w:webHidden/>
              </w:rPr>
              <w:tab/>
            </w:r>
            <w:r w:rsidR="008B48BB">
              <w:rPr>
                <w:noProof/>
                <w:webHidden/>
              </w:rPr>
              <w:fldChar w:fldCharType="begin"/>
            </w:r>
            <w:r w:rsidR="008B48BB">
              <w:rPr>
                <w:noProof/>
                <w:webHidden/>
              </w:rPr>
              <w:instrText xml:space="preserve"> PAGEREF _Toc510511125 \h </w:instrText>
            </w:r>
            <w:r w:rsidR="008B48BB">
              <w:rPr>
                <w:noProof/>
                <w:webHidden/>
              </w:rPr>
            </w:r>
            <w:r w:rsidR="008B48BB">
              <w:rPr>
                <w:noProof/>
                <w:webHidden/>
              </w:rPr>
              <w:fldChar w:fldCharType="separate"/>
            </w:r>
            <w:r w:rsidR="005B0436">
              <w:rPr>
                <w:noProof/>
                <w:webHidden/>
              </w:rPr>
              <w:t>3</w:t>
            </w:r>
            <w:r w:rsidR="008B48BB">
              <w:rPr>
                <w:noProof/>
                <w:webHidden/>
              </w:rPr>
              <w:fldChar w:fldCharType="end"/>
            </w:r>
          </w:hyperlink>
        </w:p>
        <w:p w14:paraId="68E143DE" w14:textId="34A90DD4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  <w:bookmarkStart w:id="1" w:name="_Toc510511125"/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506B5BA0" w:rsidR="00D75972" w:rsidRPr="00BA1B80" w:rsidRDefault="008B6A1C" w:rsidP="00221DC0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Instructions</w:t>
      </w:r>
      <w:bookmarkEnd w:id="1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38B29426" w14:textId="0E1D422E" w:rsidR="00FF6AD7" w:rsidRDefault="00FF6AD7" w:rsidP="008B6A1C">
      <w:pPr>
        <w:pStyle w:val="ListParagraph"/>
        <w:numPr>
          <w:ilvl w:val="0"/>
          <w:numId w:val="6"/>
        </w:numPr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3F432633" w14:textId="699A5550" w:rsidR="008B6A1C" w:rsidRPr="008812E2" w:rsidRDefault="008B6A1C" w:rsidP="008B6A1C">
      <w:pPr>
        <w:pStyle w:val="ListParagraph"/>
        <w:numPr>
          <w:ilvl w:val="1"/>
          <w:numId w:val="6"/>
        </w:numPr>
        <w:rPr>
          <w:rFonts w:cstheme="minorHAnsi"/>
          <w:b/>
        </w:rPr>
      </w:pPr>
      <w:r w:rsidRPr="008812E2">
        <w:rPr>
          <w:rFonts w:cstheme="minorHAnsi"/>
          <w:b/>
        </w:rPr>
        <w:t>S:\Hyper-V</w:t>
      </w:r>
    </w:p>
    <w:p w14:paraId="0C8BC893" w14:textId="278A4D1D" w:rsidR="008B6A1C" w:rsidRPr="008812E2" w:rsidRDefault="008B6A1C" w:rsidP="008B6A1C">
      <w:pPr>
        <w:pStyle w:val="ListParagraph"/>
        <w:numPr>
          <w:ilvl w:val="1"/>
          <w:numId w:val="6"/>
        </w:numPr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63ACD399" w14:textId="1E3A4529" w:rsidR="008B6A1C" w:rsidRDefault="008B6A1C" w:rsidP="008B6A1C">
      <w:pPr>
        <w:pStyle w:val="ListParagraph"/>
        <w:numPr>
          <w:ilvl w:val="0"/>
          <w:numId w:val="6"/>
        </w:numPr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2 R2</w:t>
      </w:r>
      <w:r w:rsidRPr="008B6A1C">
        <w:rPr>
          <w:rFonts w:cstheme="minorHAnsi"/>
        </w:rPr>
        <w:t xml:space="preserve"> ISO file at this link - </w:t>
      </w:r>
      <w:hyperlink r:id="rId6" w:history="1">
        <w:r w:rsidRPr="00F03A2F">
          <w:rPr>
            <w:rStyle w:val="Hyperlink"/>
            <w:rFonts w:cstheme="minorHAnsi"/>
          </w:rPr>
          <w:t>http://care.dlservice.microsoft.com/dl/download/6/2/A/62A76ABB-9990-4EFC-A4FE-C7D698DAEB96/9600.17050.WINBLUE_REFRESH.140317-1640_X64FRE_SERVER_EVAL_EN-US-IR3_SSS_X64FREE_EN-US_DV9.ISO</w:t>
        </w:r>
      </w:hyperlink>
    </w:p>
    <w:p w14:paraId="54ACE93B" w14:textId="115BA0DF" w:rsidR="00570CE3" w:rsidRDefault="00570CE3" w:rsidP="00570CE3">
      <w:pPr>
        <w:pStyle w:val="ListParagraph"/>
        <w:numPr>
          <w:ilvl w:val="0"/>
          <w:numId w:val="6"/>
        </w:numPr>
      </w:pPr>
      <w:r>
        <w:t xml:space="preserve">Copy the </w:t>
      </w:r>
      <w:r w:rsidR="00797BF6">
        <w:t>downloaded</w:t>
      </w:r>
      <w:r>
        <w:t xml:space="preserve"> ISO file to </w:t>
      </w:r>
      <w:r w:rsidRPr="008812E2">
        <w:rPr>
          <w:b/>
        </w:rPr>
        <w:t>S:\ISO</w:t>
      </w:r>
      <w:r>
        <w:t xml:space="preserve"> folder</w:t>
      </w:r>
    </w:p>
    <w:p w14:paraId="119661B6" w14:textId="752FAF85" w:rsidR="00DB6935" w:rsidRPr="008812E2" w:rsidRDefault="008812E2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t>Enable Hyper-V on the host machine.</w:t>
      </w:r>
    </w:p>
    <w:p w14:paraId="559D0F15" w14:textId="4006C219" w:rsidR="008812E2" w:rsidRDefault="008812E2" w:rsidP="008812E2">
      <w:pPr>
        <w:pStyle w:val="ListParagraph"/>
        <w:numPr>
          <w:ilvl w:val="0"/>
          <w:numId w:val="6"/>
        </w:numPr>
      </w:pPr>
      <w:r>
        <w:t xml:space="preserve">Create </w:t>
      </w:r>
      <w:r w:rsidR="009F12AD">
        <w:t xml:space="preserve">an </w:t>
      </w:r>
      <w:r w:rsidRPr="008812E2">
        <w:rPr>
          <w:b/>
        </w:rPr>
        <w:t xml:space="preserve">External </w:t>
      </w:r>
      <w:r w:rsidR="0086648D"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</w:t>
      </w:r>
      <w:r w:rsidR="009F12AD">
        <w:t xml:space="preserve"> Name the switch as </w:t>
      </w:r>
      <w:proofErr w:type="spellStart"/>
      <w:r w:rsidR="009F12AD" w:rsidRPr="00BA618F">
        <w:rPr>
          <w:b/>
        </w:rPr>
        <w:t>RelativityDevVmSwitch</w:t>
      </w:r>
      <w:proofErr w:type="spellEnd"/>
      <w:r w:rsidR="00250281">
        <w:rPr>
          <w:b/>
        </w:rPr>
        <w:t>.</w:t>
      </w:r>
    </w:p>
    <w:p w14:paraId="31D4198F" w14:textId="77777777" w:rsidR="003B438D" w:rsidRDefault="003B438D" w:rsidP="003B438D">
      <w:pPr>
        <w:pStyle w:val="ListParagraph"/>
        <w:numPr>
          <w:ilvl w:val="0"/>
          <w:numId w:val="6"/>
        </w:numPr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8AAA2AD" w14:textId="30E54EB4" w:rsidR="008812E2" w:rsidRDefault="003B438D" w:rsidP="003B438D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 </w:t>
      </w:r>
      <w:r w:rsidR="00540AD3">
        <w:rPr>
          <w:rFonts w:cstheme="minorHAnsi"/>
        </w:rPr>
        <w:t>Run the following command</w:t>
      </w:r>
      <w:r w:rsidR="00956925">
        <w:rPr>
          <w:rFonts w:cstheme="minorHAnsi"/>
        </w:rPr>
        <w:t>s</w:t>
      </w:r>
      <w:r w:rsidR="00540AD3">
        <w:rPr>
          <w:rFonts w:cstheme="minorHAnsi"/>
        </w:rPr>
        <w:t xml:space="preserve"> in PowerShell</w:t>
      </w:r>
    </w:p>
    <w:p w14:paraId="3C46F8C5" w14:textId="77777777" w:rsidR="00956925" w:rsidRPr="00956925" w:rsidRDefault="00956925" w:rsidP="00956925">
      <w:pPr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= New-VM -Name </w:t>
      </w:r>
      <w:proofErr w:type="spellStart"/>
      <w:r w:rsidRPr="00956925">
        <w:rPr>
          <w:color w:val="70AD47" w:themeColor="accent6"/>
        </w:rPr>
        <w:t>DevVmBase</w:t>
      </w:r>
      <w:proofErr w:type="spellEnd"/>
      <w:r w:rsidRPr="00956925">
        <w:rPr>
          <w:color w:val="70AD47" w:themeColor="accent6"/>
        </w:rPr>
        <w:t xml:space="preserve"> -</w:t>
      </w:r>
      <w:proofErr w:type="spellStart"/>
      <w:r w:rsidRPr="00956925">
        <w:rPr>
          <w:color w:val="70AD47" w:themeColor="accent6"/>
        </w:rPr>
        <w:t>MemoryStartupBytes</w:t>
      </w:r>
      <w:proofErr w:type="spellEnd"/>
      <w:r w:rsidRPr="00956925">
        <w:rPr>
          <w:color w:val="70AD47" w:themeColor="accent6"/>
        </w:rPr>
        <w:t xml:space="preserve"> 12GB -</w:t>
      </w:r>
      <w:proofErr w:type="spellStart"/>
      <w:r w:rsidRPr="00956925">
        <w:rPr>
          <w:color w:val="70AD47" w:themeColor="accent6"/>
        </w:rPr>
        <w:t>NewVHDPath</w:t>
      </w:r>
      <w:proofErr w:type="spellEnd"/>
      <w:r w:rsidRPr="00956925">
        <w:rPr>
          <w:color w:val="70AD47" w:themeColor="accent6"/>
        </w:rPr>
        <w:t xml:space="preserve"> "S:\Hyper-V\DevVmBase\Virtual Hard Disks\</w:t>
      </w:r>
      <w:proofErr w:type="spellStart"/>
      <w:r w:rsidRPr="00956925">
        <w:rPr>
          <w:color w:val="70AD47" w:themeColor="accent6"/>
        </w:rPr>
        <w:t>DevVmBase.vhdx</w:t>
      </w:r>
      <w:proofErr w:type="spellEnd"/>
      <w:r w:rsidRPr="00956925">
        <w:rPr>
          <w:color w:val="70AD47" w:themeColor="accent6"/>
        </w:rPr>
        <w:t>" -</w:t>
      </w:r>
      <w:proofErr w:type="spellStart"/>
      <w:r w:rsidRPr="00956925">
        <w:rPr>
          <w:color w:val="70AD47" w:themeColor="accent6"/>
        </w:rPr>
        <w:t>NewVHDSizeBytes</w:t>
      </w:r>
      <w:proofErr w:type="spellEnd"/>
      <w:r w:rsidRPr="00956925">
        <w:rPr>
          <w:color w:val="70AD47" w:themeColor="accent6"/>
        </w:rPr>
        <w:t xml:space="preserve"> 120GB -Path "S:\Hyper-V" -</w:t>
      </w:r>
      <w:proofErr w:type="spellStart"/>
      <w:r w:rsidRPr="00956925">
        <w:rPr>
          <w:color w:val="70AD47" w:themeColor="accent6"/>
        </w:rPr>
        <w:t>SwitchName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RelativityDevVmSwitch</w:t>
      </w:r>
      <w:proofErr w:type="spellEnd"/>
    </w:p>
    <w:p w14:paraId="2B7B657E" w14:textId="77777777" w:rsidR="00956925" w:rsidRDefault="00956925" w:rsidP="00956925">
      <w:pPr>
        <w:rPr>
          <w:color w:val="70AD47" w:themeColor="accent6"/>
        </w:rPr>
      </w:pPr>
    </w:p>
    <w:p w14:paraId="05E43184" w14:textId="77777777" w:rsidR="00956925" w:rsidRPr="00956925" w:rsidRDefault="00956925" w:rsidP="00956925">
      <w:pPr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Add-</w:t>
      </w:r>
      <w:proofErr w:type="spellStart"/>
      <w:r w:rsidRPr="00956925">
        <w:rPr>
          <w:color w:val="70AD47" w:themeColor="accent6"/>
        </w:rPr>
        <w:t>VMDvdDrive</w:t>
      </w:r>
      <w:proofErr w:type="spellEnd"/>
      <w:r w:rsidRPr="00956925">
        <w:rPr>
          <w:color w:val="70AD47" w:themeColor="accent6"/>
        </w:rPr>
        <w:t xml:space="preserve"> -Path "S:\ISO\9600.17050.WINBLUE_REFRESH.140317-1640_X64FRE_SERVER_EVAL_EN-US-IR3_SSS_X64FREE_EN-US_DV9.ISO"</w:t>
      </w:r>
    </w:p>
    <w:p w14:paraId="7D69F663" w14:textId="77777777" w:rsidR="00C33164" w:rsidRDefault="00C33164" w:rsidP="00956925">
      <w:pPr>
        <w:rPr>
          <w:color w:val="70AD47" w:themeColor="accent6"/>
        </w:rPr>
      </w:pPr>
    </w:p>
    <w:p w14:paraId="6F07DB31" w14:textId="77777777" w:rsidR="00956925" w:rsidRPr="00956925" w:rsidRDefault="00956925" w:rsidP="00956925">
      <w:pPr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Set-VM -</w:t>
      </w:r>
      <w:proofErr w:type="spellStart"/>
      <w:r w:rsidRPr="00956925">
        <w:rPr>
          <w:color w:val="70AD47" w:themeColor="accent6"/>
        </w:rPr>
        <w:t>AutomaticStartAction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StartIfRunning</w:t>
      </w:r>
      <w:proofErr w:type="spellEnd"/>
      <w:r w:rsidRPr="00956925">
        <w:rPr>
          <w:color w:val="70AD47" w:themeColor="accent6"/>
        </w:rPr>
        <w:t xml:space="preserve"> -</w:t>
      </w:r>
      <w:proofErr w:type="spellStart"/>
      <w:r w:rsidRPr="00956925">
        <w:rPr>
          <w:color w:val="70AD47" w:themeColor="accent6"/>
        </w:rPr>
        <w:t>AutomaticStopAction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ShutDown</w:t>
      </w:r>
      <w:proofErr w:type="spellEnd"/>
    </w:p>
    <w:p w14:paraId="20D531F8" w14:textId="77777777" w:rsidR="00956925" w:rsidRDefault="00956925" w:rsidP="00956925">
      <w:pPr>
        <w:rPr>
          <w:color w:val="70AD47" w:themeColor="accent6"/>
        </w:rPr>
      </w:pPr>
    </w:p>
    <w:p w14:paraId="5DD9F7E9" w14:textId="7E7A9BAB" w:rsidR="00956925" w:rsidRDefault="00956925" w:rsidP="00956925">
      <w:pPr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Start-VM</w:t>
      </w:r>
    </w:p>
    <w:p w14:paraId="549BA8C9" w14:textId="77777777" w:rsidR="00805053" w:rsidRPr="001C272B" w:rsidRDefault="00805053" w:rsidP="00956925">
      <w:pPr>
        <w:rPr>
          <w:color w:val="70AD47" w:themeColor="accent6"/>
        </w:rPr>
      </w:pPr>
    </w:p>
    <w:p w14:paraId="5EECF5A1" w14:textId="10760271" w:rsidR="001C272B" w:rsidRDefault="001C272B" w:rsidP="001C272B">
      <w:pPr>
        <w:pStyle w:val="ListParagraph"/>
        <w:numPr>
          <w:ilvl w:val="0"/>
          <w:numId w:val="6"/>
        </w:numPr>
      </w:pPr>
      <w:r>
        <w:t xml:space="preserve">Choose the </w:t>
      </w:r>
      <w:r w:rsidRPr="001C272B">
        <w:rPr>
          <w:b/>
        </w:rPr>
        <w:t>Windows Server 2012 R2 Standard Evaluation (Server with a GUI)</w:t>
      </w:r>
      <w:r>
        <w:t xml:space="preserve"> option for windows installation.</w:t>
      </w:r>
    </w:p>
    <w:p w14:paraId="2DEAB057" w14:textId="0CCDBA95" w:rsidR="00956925" w:rsidRDefault="00E4281D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Eject the OS disk.</w:t>
      </w:r>
    </w:p>
    <w:p w14:paraId="4D5EC57E" w14:textId="6C4EA3D5" w:rsidR="000A74A0" w:rsidRDefault="000A74A0" w:rsidP="000A74A0">
      <w:pPr>
        <w:pStyle w:val="ListParagraph"/>
        <w:numPr>
          <w:ilvl w:val="0"/>
          <w:numId w:val="6"/>
        </w:numPr>
      </w:pPr>
      <w:r>
        <w:t xml:space="preserve">Change Computer Name to </w:t>
      </w:r>
      <w:proofErr w:type="spellStart"/>
      <w:r w:rsidRPr="000A74A0">
        <w:rPr>
          <w:b/>
        </w:rPr>
        <w:t>DevVmBase</w:t>
      </w:r>
      <w:proofErr w:type="spellEnd"/>
      <w:r>
        <w:t>.</w:t>
      </w:r>
    </w:p>
    <w:p w14:paraId="48BCC491" w14:textId="77E0C8BC" w:rsidR="00E4281D" w:rsidRDefault="00EF44AC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Share the host machine internet connection with the VM. (share it to </w:t>
      </w:r>
      <w:proofErr w:type="spellStart"/>
      <w:r w:rsidRPr="00EF44AC">
        <w:rPr>
          <w:rFonts w:cstheme="minorHAnsi"/>
          <w:b/>
        </w:rPr>
        <w:t>RelativityDevVmSwitch</w:t>
      </w:r>
      <w:proofErr w:type="spellEnd"/>
      <w:r>
        <w:rPr>
          <w:rFonts w:cstheme="minorHAnsi"/>
        </w:rPr>
        <w:t>)</w:t>
      </w:r>
    </w:p>
    <w:p w14:paraId="119BC41B" w14:textId="277AD62A" w:rsidR="00023C36" w:rsidRDefault="003B438D" w:rsidP="00DB6935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Run the following command in PowerShell</w:t>
      </w:r>
    </w:p>
    <w:p w14:paraId="6B4AD811" w14:textId="66F0A2F3" w:rsidR="003B438D" w:rsidRDefault="003B438D" w:rsidP="003B438D">
      <w:pPr>
        <w:pStyle w:val="ListParagraph"/>
        <w:ind w:left="0"/>
        <w:rPr>
          <w:color w:val="70AD47" w:themeColor="accent6"/>
        </w:rPr>
      </w:pPr>
      <w:r w:rsidRPr="007676C5">
        <w:rPr>
          <w:color w:val="70AD47" w:themeColor="accent6"/>
        </w:rPr>
        <w:t>Set-</w:t>
      </w:r>
      <w:proofErr w:type="spellStart"/>
      <w:r w:rsidRPr="007676C5">
        <w:rPr>
          <w:color w:val="70AD47" w:themeColor="accent6"/>
        </w:rPr>
        <w:t>ExecutionPolicy</w:t>
      </w:r>
      <w:proofErr w:type="spellEnd"/>
      <w:r w:rsidRPr="007676C5">
        <w:rPr>
          <w:color w:val="70AD47" w:themeColor="accent6"/>
        </w:rPr>
        <w:t xml:space="preserve"> Unrestricted</w:t>
      </w:r>
    </w:p>
    <w:p w14:paraId="4B390E91" w14:textId="77777777" w:rsidR="003B438D" w:rsidRPr="003B438D" w:rsidRDefault="003B438D" w:rsidP="003B438D">
      <w:pPr>
        <w:pStyle w:val="ListParagraph"/>
        <w:ind w:left="0"/>
        <w:rPr>
          <w:color w:val="70AD47" w:themeColor="accent6"/>
        </w:rPr>
      </w:pPr>
    </w:p>
    <w:p w14:paraId="1686EB19" w14:textId="77777777" w:rsidR="0091201D" w:rsidRDefault="0091201D" w:rsidP="0091201D">
      <w:pPr>
        <w:pStyle w:val="ListParagraph"/>
        <w:numPr>
          <w:ilvl w:val="0"/>
          <w:numId w:val="6"/>
        </w:numPr>
      </w:pPr>
      <w:r>
        <w:t xml:space="preserve">Install </w:t>
      </w:r>
      <w:r w:rsidRPr="00782337">
        <w:rPr>
          <w:b/>
        </w:rPr>
        <w:t>PowerShell 5</w:t>
      </w:r>
    </w:p>
    <w:p w14:paraId="50F5CAAA" w14:textId="530B2EEE" w:rsidR="0091201D" w:rsidRPr="00DD4179" w:rsidRDefault="0091201D" w:rsidP="00522C40">
      <w:pPr>
        <w:pStyle w:val="ListParagraph"/>
        <w:numPr>
          <w:ilvl w:val="1"/>
          <w:numId w:val="24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7" w:history="1">
        <w:r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</w:t>
      </w:r>
      <w:r w:rsidR="00E91017">
        <w:t xml:space="preserve">file </w:t>
      </w:r>
      <w:r>
        <w:t xml:space="preserve">at this link - </w:t>
      </w:r>
      <w:hyperlink r:id="rId8" w:history="1">
        <w:r w:rsidRPr="004C6D0F">
          <w:rPr>
            <w:rStyle w:val="Hyperlink"/>
          </w:rPr>
          <w:t>https://docs.microsoft.com/en-us/powershell/wmf/5.1/install-configure</w:t>
        </w:r>
      </w:hyperlink>
    </w:p>
    <w:p w14:paraId="6D9C9C69" w14:textId="5D07E72D" w:rsidR="00DD4179" w:rsidRDefault="00DD4179" w:rsidP="00522C40">
      <w:pPr>
        <w:pStyle w:val="ListParagraph"/>
        <w:numPr>
          <w:ilvl w:val="1"/>
          <w:numId w:val="24"/>
        </w:numPr>
      </w:pPr>
      <w:r>
        <w:t>Restart VM.</w:t>
      </w:r>
    </w:p>
    <w:p w14:paraId="006CB886" w14:textId="77777777" w:rsidR="0091201D" w:rsidRDefault="0091201D" w:rsidP="0091201D">
      <w:pPr>
        <w:pStyle w:val="ListParagraph"/>
        <w:numPr>
          <w:ilvl w:val="0"/>
          <w:numId w:val="6"/>
        </w:numPr>
      </w:pPr>
      <w:r>
        <w:t xml:space="preserve">Install </w:t>
      </w:r>
      <w:r w:rsidRPr="00383B39">
        <w:rPr>
          <w:b/>
        </w:rPr>
        <w:t>.NET 4.6.2</w:t>
      </w:r>
      <w:r>
        <w:t xml:space="preserve"> </w:t>
      </w:r>
    </w:p>
    <w:p w14:paraId="65EF9B35" w14:textId="77777777" w:rsidR="0091201D" w:rsidRPr="00DD4179" w:rsidRDefault="0091201D" w:rsidP="00A7726D">
      <w:pPr>
        <w:pStyle w:val="ListParagraph"/>
        <w:numPr>
          <w:ilvl w:val="1"/>
          <w:numId w:val="25"/>
        </w:numPr>
        <w:rPr>
          <w:rStyle w:val="Hyperlink"/>
          <w:color w:val="auto"/>
          <w:u w:val="none"/>
        </w:rPr>
      </w:pPr>
      <w:r>
        <w:lastRenderedPageBreak/>
        <w:t xml:space="preserve">Download and install - </w:t>
      </w:r>
      <w:hyperlink r:id="rId9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133C8C7B" w14:textId="766024AD" w:rsidR="00DD4179" w:rsidRDefault="00DD4179" w:rsidP="00A7726D">
      <w:pPr>
        <w:pStyle w:val="ListParagraph"/>
        <w:numPr>
          <w:ilvl w:val="1"/>
          <w:numId w:val="25"/>
        </w:numPr>
      </w:pPr>
      <w:r>
        <w:t>Restart VM.</w:t>
      </w:r>
    </w:p>
    <w:p w14:paraId="76890815" w14:textId="474C7679" w:rsidR="00E91017" w:rsidRDefault="00E91017" w:rsidP="00E91017">
      <w:pPr>
        <w:pStyle w:val="ListParagraph"/>
        <w:numPr>
          <w:ilvl w:val="0"/>
          <w:numId w:val="6"/>
        </w:numPr>
      </w:pPr>
      <w:r>
        <w:t xml:space="preserve">Delete Install files from the </w:t>
      </w:r>
      <w:r w:rsidRPr="00E91017">
        <w:rPr>
          <w:b/>
        </w:rPr>
        <w:t>Downloads</w:t>
      </w:r>
      <w:r>
        <w:t xml:space="preserve"> and </w:t>
      </w:r>
      <w:r w:rsidRPr="00E91017">
        <w:rPr>
          <w:b/>
        </w:rPr>
        <w:t>Recycle Bin</w:t>
      </w:r>
      <w:r>
        <w:t xml:space="preserve"> folders.</w:t>
      </w:r>
    </w:p>
    <w:p w14:paraId="253D9B7C" w14:textId="77777777" w:rsidR="00304B67" w:rsidRDefault="00304B67" w:rsidP="00304B67">
      <w:pPr>
        <w:pStyle w:val="ListParagraph"/>
        <w:numPr>
          <w:ilvl w:val="0"/>
          <w:numId w:val="6"/>
        </w:numPr>
      </w:pPr>
      <w:r>
        <w:t xml:space="preserve">Setup </w:t>
      </w:r>
      <w:proofErr w:type="spellStart"/>
      <w:r w:rsidRPr="00383B39">
        <w:rPr>
          <w:b/>
        </w:rPr>
        <w:t>WinRM</w:t>
      </w:r>
      <w:proofErr w:type="spellEnd"/>
    </w:p>
    <w:p w14:paraId="4782B7BE" w14:textId="31023781" w:rsidR="00304B67" w:rsidRDefault="00304B67" w:rsidP="00304B67">
      <w:pPr>
        <w:pStyle w:val="ListParagraph"/>
        <w:numPr>
          <w:ilvl w:val="1"/>
          <w:numId w:val="6"/>
        </w:numPr>
      </w:pPr>
      <w:r>
        <w:t>Run the following commands in PowerShell</w:t>
      </w:r>
    </w:p>
    <w:p w14:paraId="3C572CC7" w14:textId="775DAD86" w:rsidR="00304B67" w:rsidRDefault="00304B67" w:rsidP="00304B67">
      <w:pPr>
        <w:rPr>
          <w:color w:val="70AD47" w:themeColor="accent6"/>
        </w:rPr>
      </w:pPr>
      <w:r w:rsidRPr="00D044EB">
        <w:rPr>
          <w:color w:val="70AD47" w:themeColor="accent6"/>
        </w:rPr>
        <w:t>Get-</w:t>
      </w:r>
      <w:proofErr w:type="spellStart"/>
      <w:r w:rsidRPr="00D044EB">
        <w:rPr>
          <w:color w:val="70AD47" w:themeColor="accent6"/>
        </w:rPr>
        <w:t>NetFirewallPortFilter</w:t>
      </w:r>
      <w:proofErr w:type="spellEnd"/>
      <w:r w:rsidRPr="00D044EB">
        <w:rPr>
          <w:color w:val="70AD47" w:themeColor="accent6"/>
        </w:rPr>
        <w:t xml:space="preserve">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</w:t>
      </w:r>
      <w:proofErr w:type="spellStart"/>
      <w:r w:rsidRPr="00D044EB">
        <w:rPr>
          <w:color w:val="70AD47" w:themeColor="accent6"/>
        </w:rPr>
        <w:t>LocalPort</w:t>
      </w:r>
      <w:proofErr w:type="spellEnd"/>
      <w:r w:rsidRPr="00D044EB">
        <w:rPr>
          <w:color w:val="70AD47" w:themeColor="accent6"/>
        </w:rPr>
        <w:t xml:space="preserve"> -</w:t>
      </w:r>
      <w:proofErr w:type="spellStart"/>
      <w:r w:rsidRPr="00D044EB">
        <w:rPr>
          <w:color w:val="70AD47" w:themeColor="accent6"/>
        </w:rPr>
        <w:t>eq</w:t>
      </w:r>
      <w:proofErr w:type="spellEnd"/>
      <w:r w:rsidRPr="00D044EB">
        <w:rPr>
          <w:color w:val="70AD47" w:themeColor="accent6"/>
        </w:rPr>
        <w:t xml:space="preserve"> 5985 } | Get-</w:t>
      </w:r>
      <w:proofErr w:type="spellStart"/>
      <w:r w:rsidRPr="00D044EB">
        <w:rPr>
          <w:color w:val="70AD47" w:themeColor="accent6"/>
        </w:rPr>
        <w:t>NetFirewallRule</w:t>
      </w:r>
      <w:proofErr w:type="spellEnd"/>
      <w:r w:rsidRPr="00D044EB">
        <w:rPr>
          <w:color w:val="70AD47" w:themeColor="accent6"/>
        </w:rPr>
        <w:t xml:space="preserve"> | ?{ $_.Direction -</w:t>
      </w:r>
      <w:proofErr w:type="spellStart"/>
      <w:r w:rsidRPr="00D044EB">
        <w:rPr>
          <w:color w:val="70AD47" w:themeColor="accent6"/>
        </w:rPr>
        <w:t>eq</w:t>
      </w:r>
      <w:proofErr w:type="spellEnd"/>
      <w:r w:rsidRPr="00D044EB">
        <w:rPr>
          <w:color w:val="70AD47" w:themeColor="accent6"/>
        </w:rPr>
        <w:t xml:space="preserve"> "Inbound" -and $_.Profile -</w:t>
      </w:r>
      <w:proofErr w:type="spellStart"/>
      <w:r w:rsidRPr="00D044EB">
        <w:rPr>
          <w:color w:val="70AD47" w:themeColor="accent6"/>
        </w:rPr>
        <w:t>eq</w:t>
      </w:r>
      <w:proofErr w:type="spellEnd"/>
      <w:r w:rsidRPr="00D044EB">
        <w:rPr>
          <w:color w:val="70AD47" w:themeColor="accent6"/>
        </w:rPr>
        <w:t xml:space="preserve"> "Public" -and $_.Action -</w:t>
      </w:r>
      <w:proofErr w:type="spellStart"/>
      <w:r w:rsidRPr="00D044EB">
        <w:rPr>
          <w:color w:val="70AD47" w:themeColor="accent6"/>
        </w:rPr>
        <w:t>eq</w:t>
      </w:r>
      <w:proofErr w:type="spellEnd"/>
      <w:r w:rsidRPr="00D044EB">
        <w:rPr>
          <w:color w:val="70AD47" w:themeColor="accent6"/>
        </w:rPr>
        <w:t xml:space="preserve"> "Allow"} | Set-</w:t>
      </w:r>
      <w:proofErr w:type="spellStart"/>
      <w:r w:rsidRPr="00D044EB">
        <w:rPr>
          <w:color w:val="70AD47" w:themeColor="accent6"/>
        </w:rPr>
        <w:t>NetFirewallRule</w:t>
      </w:r>
      <w:proofErr w:type="spellEnd"/>
      <w:r w:rsidRPr="00D044EB">
        <w:rPr>
          <w:color w:val="70AD47" w:themeColor="accent6"/>
        </w:rPr>
        <w:t xml:space="preserve"> -</w:t>
      </w:r>
      <w:proofErr w:type="spellStart"/>
      <w:r w:rsidRPr="00D044EB">
        <w:rPr>
          <w:color w:val="70AD47" w:themeColor="accent6"/>
        </w:rPr>
        <w:t>RemoteAddress</w:t>
      </w:r>
      <w:proofErr w:type="spellEnd"/>
      <w:r w:rsidRPr="00D044EB">
        <w:rPr>
          <w:color w:val="70AD47" w:themeColor="accent6"/>
        </w:rPr>
        <w:t xml:space="preserve"> "Any"</w:t>
      </w:r>
    </w:p>
    <w:p w14:paraId="0366306E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proofErr w:type="gramStart"/>
      <w:r w:rsidRPr="001A1288">
        <w:rPr>
          <w:color w:val="70AD47" w:themeColor="accent6"/>
        </w:rPr>
        <w:t>winrm</w:t>
      </w:r>
      <w:proofErr w:type="spellEnd"/>
      <w:proofErr w:type="gramEnd"/>
      <w:r w:rsidRPr="001A1288">
        <w:rPr>
          <w:color w:val="70AD47" w:themeColor="accent6"/>
        </w:rPr>
        <w:t xml:space="preserve"> </w:t>
      </w:r>
      <w:proofErr w:type="spellStart"/>
      <w:r w:rsidRPr="001A1288">
        <w:rPr>
          <w:color w:val="70AD47" w:themeColor="accent6"/>
        </w:rPr>
        <w:t>quickconfig</w:t>
      </w:r>
      <w:proofErr w:type="spellEnd"/>
      <w:r w:rsidRPr="001A1288">
        <w:rPr>
          <w:color w:val="70AD47" w:themeColor="accent6"/>
        </w:rPr>
        <w:t xml:space="preserve"> -q</w:t>
      </w:r>
    </w:p>
    <w:p w14:paraId="6F2B88B2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025CA9A2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proofErr w:type="gramStart"/>
      <w:r w:rsidRPr="001A1288">
        <w:rPr>
          <w:color w:val="70AD47" w:themeColor="accent6"/>
        </w:rPr>
        <w:t>winrm</w:t>
      </w:r>
      <w:proofErr w:type="spellEnd"/>
      <w:proofErr w:type="gramEnd"/>
      <w:r w:rsidRPr="001A1288">
        <w:rPr>
          <w:color w:val="70AD47" w:themeColor="accent6"/>
        </w:rPr>
        <w:t xml:space="preserve"> set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>/</w:t>
      </w:r>
      <w:proofErr w:type="spellStart"/>
      <w:r w:rsidRPr="001A1288">
        <w:rPr>
          <w:color w:val="70AD47" w:themeColor="accent6"/>
        </w:rPr>
        <w:t>config</w:t>
      </w:r>
      <w:proofErr w:type="spellEnd"/>
      <w:r w:rsidRPr="001A1288">
        <w:rPr>
          <w:color w:val="70AD47" w:themeColor="accent6"/>
        </w:rPr>
        <w:t>/</w:t>
      </w:r>
      <w:proofErr w:type="spellStart"/>
      <w:r w:rsidRPr="001A1288">
        <w:rPr>
          <w:color w:val="70AD47" w:themeColor="accent6"/>
        </w:rPr>
        <w:t>winrs</w:t>
      </w:r>
      <w:proofErr w:type="spellEnd"/>
      <w:r w:rsidRPr="001A1288">
        <w:rPr>
          <w:color w:val="70AD47" w:themeColor="accent6"/>
        </w:rPr>
        <w:t xml:space="preserve"> '@{</w:t>
      </w:r>
      <w:proofErr w:type="spellStart"/>
      <w:r w:rsidRPr="001A1288">
        <w:rPr>
          <w:color w:val="70AD47" w:themeColor="accent6"/>
        </w:rPr>
        <w:t>MaxMemoryPerShellMB</w:t>
      </w:r>
      <w:proofErr w:type="spellEnd"/>
      <w:r w:rsidRPr="001A1288">
        <w:rPr>
          <w:color w:val="70AD47" w:themeColor="accent6"/>
        </w:rPr>
        <w:t>="512"}'</w:t>
      </w:r>
    </w:p>
    <w:p w14:paraId="0BCDBF2B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37E44BC6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proofErr w:type="gramStart"/>
      <w:r w:rsidRPr="001A1288">
        <w:rPr>
          <w:color w:val="70AD47" w:themeColor="accent6"/>
        </w:rPr>
        <w:t>winrm</w:t>
      </w:r>
      <w:proofErr w:type="spellEnd"/>
      <w:proofErr w:type="gramEnd"/>
      <w:r w:rsidRPr="001A1288">
        <w:rPr>
          <w:color w:val="70AD47" w:themeColor="accent6"/>
        </w:rPr>
        <w:t xml:space="preserve"> set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>/</w:t>
      </w:r>
      <w:proofErr w:type="spellStart"/>
      <w:r w:rsidRPr="001A1288">
        <w:rPr>
          <w:color w:val="70AD47" w:themeColor="accent6"/>
        </w:rPr>
        <w:t>config</w:t>
      </w:r>
      <w:proofErr w:type="spellEnd"/>
      <w:r w:rsidRPr="001A1288">
        <w:rPr>
          <w:color w:val="70AD47" w:themeColor="accent6"/>
        </w:rPr>
        <w:t xml:space="preserve"> '@{</w:t>
      </w:r>
      <w:proofErr w:type="spellStart"/>
      <w:r w:rsidRPr="001A1288">
        <w:rPr>
          <w:color w:val="70AD47" w:themeColor="accent6"/>
        </w:rPr>
        <w:t>MaxTimeoutms</w:t>
      </w:r>
      <w:proofErr w:type="spellEnd"/>
      <w:r w:rsidRPr="001A1288">
        <w:rPr>
          <w:color w:val="70AD47" w:themeColor="accent6"/>
        </w:rPr>
        <w:t>="1800000"}'</w:t>
      </w:r>
    </w:p>
    <w:p w14:paraId="77B23CA7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4C3BACF2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proofErr w:type="gramStart"/>
      <w:r w:rsidRPr="001A1288">
        <w:rPr>
          <w:color w:val="70AD47" w:themeColor="accent6"/>
        </w:rPr>
        <w:t>winrm</w:t>
      </w:r>
      <w:proofErr w:type="spellEnd"/>
      <w:proofErr w:type="gramEnd"/>
      <w:r w:rsidRPr="001A1288">
        <w:rPr>
          <w:color w:val="70AD47" w:themeColor="accent6"/>
        </w:rPr>
        <w:t xml:space="preserve"> set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>/</w:t>
      </w:r>
      <w:proofErr w:type="spellStart"/>
      <w:r w:rsidRPr="001A1288">
        <w:rPr>
          <w:color w:val="70AD47" w:themeColor="accent6"/>
        </w:rPr>
        <w:t>config</w:t>
      </w:r>
      <w:proofErr w:type="spellEnd"/>
      <w:r w:rsidRPr="001A1288">
        <w:rPr>
          <w:color w:val="70AD47" w:themeColor="accent6"/>
        </w:rPr>
        <w:t>/service '@{</w:t>
      </w:r>
      <w:proofErr w:type="spellStart"/>
      <w:r w:rsidRPr="001A1288">
        <w:rPr>
          <w:color w:val="70AD47" w:themeColor="accent6"/>
        </w:rPr>
        <w:t>AllowUnencrypted</w:t>
      </w:r>
      <w:proofErr w:type="spellEnd"/>
      <w:r w:rsidRPr="001A1288">
        <w:rPr>
          <w:color w:val="70AD47" w:themeColor="accent6"/>
        </w:rPr>
        <w:t>="true"}'</w:t>
      </w:r>
    </w:p>
    <w:p w14:paraId="547716CB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28668B5E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spellStart"/>
      <w:proofErr w:type="gramStart"/>
      <w:r w:rsidRPr="001A1288">
        <w:rPr>
          <w:color w:val="70AD47" w:themeColor="accent6"/>
        </w:rPr>
        <w:t>winrm</w:t>
      </w:r>
      <w:proofErr w:type="spellEnd"/>
      <w:proofErr w:type="gramEnd"/>
      <w:r w:rsidRPr="001A1288">
        <w:rPr>
          <w:color w:val="70AD47" w:themeColor="accent6"/>
        </w:rPr>
        <w:t xml:space="preserve"> set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>/</w:t>
      </w:r>
      <w:proofErr w:type="spellStart"/>
      <w:r w:rsidRPr="001A1288">
        <w:rPr>
          <w:color w:val="70AD47" w:themeColor="accent6"/>
        </w:rPr>
        <w:t>config</w:t>
      </w:r>
      <w:proofErr w:type="spellEnd"/>
      <w:r w:rsidRPr="001A1288">
        <w:rPr>
          <w:color w:val="70AD47" w:themeColor="accent6"/>
        </w:rPr>
        <w:t>/service/</w:t>
      </w:r>
      <w:proofErr w:type="spellStart"/>
      <w:r w:rsidRPr="001A1288">
        <w:rPr>
          <w:color w:val="70AD47" w:themeColor="accent6"/>
        </w:rPr>
        <w:t>auth</w:t>
      </w:r>
      <w:proofErr w:type="spellEnd"/>
      <w:r w:rsidRPr="001A1288">
        <w:rPr>
          <w:color w:val="70AD47" w:themeColor="accent6"/>
        </w:rPr>
        <w:t xml:space="preserve"> '@{Basic="true"}'</w:t>
      </w:r>
    </w:p>
    <w:p w14:paraId="1BF300EC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00FD6B9F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 xml:space="preserve">Start-Service </w:t>
      </w:r>
      <w:proofErr w:type="spellStart"/>
      <w:r w:rsidRPr="001A1288">
        <w:rPr>
          <w:color w:val="70AD47" w:themeColor="accent6"/>
        </w:rPr>
        <w:t>WinRM</w:t>
      </w:r>
      <w:proofErr w:type="spellEnd"/>
    </w:p>
    <w:p w14:paraId="1523DD71" w14:textId="77777777" w:rsidR="00304B67" w:rsidRDefault="00304B67" w:rsidP="00304B67">
      <w:pPr>
        <w:pStyle w:val="ListParagraph"/>
        <w:ind w:left="0"/>
        <w:rPr>
          <w:color w:val="70AD47" w:themeColor="accent6"/>
        </w:rPr>
      </w:pPr>
    </w:p>
    <w:p w14:paraId="15165768" w14:textId="77777777" w:rsidR="00304B67" w:rsidRPr="001A1288" w:rsidRDefault="00304B67" w:rsidP="00304B67">
      <w:pPr>
        <w:pStyle w:val="ListParagraph"/>
        <w:ind w:left="0"/>
        <w:rPr>
          <w:color w:val="70AD47" w:themeColor="accent6"/>
        </w:rPr>
      </w:pPr>
      <w:proofErr w:type="gramStart"/>
      <w:r w:rsidRPr="001A1288">
        <w:rPr>
          <w:color w:val="70AD47" w:themeColor="accent6"/>
        </w:rPr>
        <w:t>set-service</w:t>
      </w:r>
      <w:proofErr w:type="gramEnd"/>
      <w:r w:rsidRPr="001A1288">
        <w:rPr>
          <w:color w:val="70AD47" w:themeColor="accent6"/>
        </w:rPr>
        <w:t xml:space="preserve"> </w:t>
      </w:r>
      <w:proofErr w:type="spellStart"/>
      <w:r w:rsidRPr="001A1288">
        <w:rPr>
          <w:color w:val="70AD47" w:themeColor="accent6"/>
        </w:rPr>
        <w:t>WinRM</w:t>
      </w:r>
      <w:proofErr w:type="spellEnd"/>
      <w:r w:rsidRPr="001A1288">
        <w:rPr>
          <w:color w:val="70AD47" w:themeColor="accent6"/>
        </w:rPr>
        <w:t xml:space="preserve"> -</w:t>
      </w:r>
      <w:proofErr w:type="spellStart"/>
      <w:r w:rsidRPr="001A1288">
        <w:rPr>
          <w:color w:val="70AD47" w:themeColor="accent6"/>
        </w:rPr>
        <w:t>StartupType</w:t>
      </w:r>
      <w:proofErr w:type="spellEnd"/>
      <w:r w:rsidRPr="001A1288">
        <w:rPr>
          <w:color w:val="70AD47" w:themeColor="accent6"/>
        </w:rPr>
        <w:t xml:space="preserve"> Automatic</w:t>
      </w:r>
    </w:p>
    <w:p w14:paraId="6038F043" w14:textId="77777777" w:rsidR="00304B67" w:rsidRPr="00D044EB" w:rsidRDefault="00304B67" w:rsidP="00304B67">
      <w:pPr>
        <w:rPr>
          <w:color w:val="70AD47" w:themeColor="accent6"/>
        </w:rPr>
      </w:pPr>
    </w:p>
    <w:p w14:paraId="4FF06ED0" w14:textId="77F79FA2" w:rsidR="001A6A23" w:rsidRDefault="001A6A23" w:rsidP="001A6A23">
      <w:pPr>
        <w:pStyle w:val="ListParagraph"/>
        <w:numPr>
          <w:ilvl w:val="0"/>
          <w:numId w:val="6"/>
        </w:numPr>
      </w:pPr>
      <w:r>
        <w:t xml:space="preserve">Remove </w:t>
      </w:r>
      <w:r w:rsidRPr="00FC5CCC">
        <w:rPr>
          <w:b/>
        </w:rPr>
        <w:t>IPV6</w:t>
      </w:r>
      <w:r w:rsidR="00FC5CCC">
        <w:t xml:space="preserve"> for the </w:t>
      </w:r>
      <w:r w:rsidR="00FC5CCC" w:rsidRPr="00FC5CCC">
        <w:rPr>
          <w:b/>
        </w:rPr>
        <w:t>Ethernet</w:t>
      </w:r>
      <w:r w:rsidR="00FC5CCC">
        <w:t xml:space="preserve"> Network Adapter.</w:t>
      </w:r>
    </w:p>
    <w:p w14:paraId="4A7B5012" w14:textId="55D7F508" w:rsidR="00304B67" w:rsidRDefault="00304B67" w:rsidP="001A6A23">
      <w:pPr>
        <w:pStyle w:val="ListParagraph"/>
        <w:numPr>
          <w:ilvl w:val="0"/>
          <w:numId w:val="6"/>
        </w:numPr>
      </w:pPr>
      <w:r>
        <w:t xml:space="preserve">In </w:t>
      </w:r>
      <w:r w:rsidRPr="001A6A23">
        <w:rPr>
          <w:b/>
        </w:rPr>
        <w:t>Server Manager</w:t>
      </w:r>
      <w:r>
        <w:t xml:space="preserve"> </w:t>
      </w:r>
      <w:r w:rsidR="00292A9B">
        <w:t>application</w:t>
      </w:r>
    </w:p>
    <w:p w14:paraId="77BB987B" w14:textId="6300ED87" w:rsidR="00304B67" w:rsidRDefault="00304B67" w:rsidP="00304B67">
      <w:pPr>
        <w:pStyle w:val="ListParagraph"/>
        <w:numPr>
          <w:ilvl w:val="1"/>
          <w:numId w:val="6"/>
        </w:numPr>
      </w:pPr>
      <w:r>
        <w:t xml:space="preserve">Turn off </w:t>
      </w:r>
      <w:r w:rsidRPr="00B606C1">
        <w:rPr>
          <w:b/>
        </w:rPr>
        <w:t>Firewall</w:t>
      </w:r>
      <w:r>
        <w:t xml:space="preserve"> (</w:t>
      </w:r>
      <w:r w:rsidR="00521BB3">
        <w:t>for Domain, Private and Public profiles</w:t>
      </w:r>
      <w:r>
        <w:t>)</w:t>
      </w:r>
    </w:p>
    <w:p w14:paraId="72D58DA2" w14:textId="62C31A46" w:rsidR="00304B67" w:rsidRDefault="00304B67" w:rsidP="00304B67">
      <w:pPr>
        <w:pStyle w:val="ListParagraph"/>
        <w:numPr>
          <w:ilvl w:val="1"/>
          <w:numId w:val="6"/>
        </w:numPr>
      </w:pPr>
      <w:r>
        <w:t xml:space="preserve">Enable </w:t>
      </w:r>
      <w:r w:rsidR="00981217" w:rsidRPr="00B606C1">
        <w:rPr>
          <w:b/>
        </w:rPr>
        <w:t>Remote Desktop</w:t>
      </w:r>
      <w:r w:rsidR="00981217">
        <w:t xml:space="preserve"> </w:t>
      </w:r>
      <w:r>
        <w:t>connections</w:t>
      </w:r>
    </w:p>
    <w:p w14:paraId="05A76FE0" w14:textId="68CB28B8" w:rsidR="00304B67" w:rsidRDefault="00304B67" w:rsidP="00304B67">
      <w:pPr>
        <w:pStyle w:val="ListParagraph"/>
        <w:numPr>
          <w:ilvl w:val="1"/>
          <w:numId w:val="6"/>
        </w:numPr>
      </w:pPr>
      <w:r>
        <w:t xml:space="preserve">Turn </w:t>
      </w:r>
      <w:r w:rsidR="00B606C1" w:rsidRPr="00B606C1">
        <w:rPr>
          <w:b/>
        </w:rPr>
        <w:t>IE Enhanced Security Configuration</w:t>
      </w:r>
      <w:r w:rsidR="00B606C1">
        <w:t xml:space="preserve"> Off. (for Administrators and Users)</w:t>
      </w:r>
    </w:p>
    <w:p w14:paraId="037B86C5" w14:textId="66639538" w:rsidR="00304B67" w:rsidRDefault="00304B67" w:rsidP="00304B67">
      <w:pPr>
        <w:pStyle w:val="ListParagraph"/>
        <w:numPr>
          <w:ilvl w:val="1"/>
          <w:numId w:val="6"/>
        </w:numPr>
      </w:pPr>
      <w:r>
        <w:t xml:space="preserve">Change </w:t>
      </w:r>
      <w:r w:rsidR="002132A8" w:rsidRPr="002132A8">
        <w:rPr>
          <w:b/>
        </w:rPr>
        <w:t>Windows Time zone</w:t>
      </w:r>
      <w:r w:rsidR="002132A8">
        <w:t xml:space="preserve"> to your local Time zone.</w:t>
      </w:r>
    </w:p>
    <w:p w14:paraId="6A61BF90" w14:textId="0A54AEEF" w:rsidR="00747200" w:rsidRDefault="00516089" w:rsidP="00F51E13">
      <w:pPr>
        <w:pStyle w:val="ListParagraph"/>
        <w:numPr>
          <w:ilvl w:val="0"/>
          <w:numId w:val="6"/>
        </w:numPr>
      </w:pPr>
      <w:r>
        <w:t xml:space="preserve">Change </w:t>
      </w:r>
      <w:r w:rsidRPr="00516089">
        <w:rPr>
          <w:b/>
        </w:rPr>
        <w:t>User Account Control</w:t>
      </w:r>
      <w:r>
        <w:t xml:space="preserve"> settings to </w:t>
      </w:r>
      <w:r w:rsidRPr="00516089">
        <w:rPr>
          <w:b/>
        </w:rPr>
        <w:t>Never Notify</w:t>
      </w:r>
      <w:r>
        <w:t>.</w:t>
      </w:r>
    </w:p>
    <w:p w14:paraId="7813C501" w14:textId="0958CE14" w:rsidR="00731C4C" w:rsidRDefault="00731C4C" w:rsidP="00F51E13">
      <w:pPr>
        <w:pStyle w:val="ListParagraph"/>
        <w:numPr>
          <w:ilvl w:val="0"/>
          <w:numId w:val="6"/>
        </w:numPr>
      </w:pPr>
      <w:r w:rsidRPr="00E83569">
        <w:rPr>
          <w:b/>
        </w:rPr>
        <w:t>Windows Updates</w:t>
      </w:r>
    </w:p>
    <w:p w14:paraId="57B6AEA6" w14:textId="7EFF57C8" w:rsidR="00731C4C" w:rsidRDefault="00731C4C" w:rsidP="00731C4C">
      <w:pPr>
        <w:pStyle w:val="ListParagraph"/>
        <w:numPr>
          <w:ilvl w:val="1"/>
          <w:numId w:val="6"/>
        </w:numPr>
      </w:pPr>
      <w:r>
        <w:t>Turn on Automatic Updates.</w:t>
      </w:r>
    </w:p>
    <w:p w14:paraId="18EBF739" w14:textId="1BA40924" w:rsidR="00964DD5" w:rsidRPr="00F51E13" w:rsidRDefault="00964DD5" w:rsidP="00731C4C">
      <w:pPr>
        <w:pStyle w:val="ListParagraph"/>
        <w:numPr>
          <w:ilvl w:val="1"/>
          <w:numId w:val="6"/>
        </w:numPr>
      </w:pPr>
      <w:r>
        <w:t xml:space="preserve">Install all </w:t>
      </w:r>
      <w:r w:rsidR="00731C4C">
        <w:t>available updates</w:t>
      </w:r>
    </w:p>
    <w:p w14:paraId="72AE8C39" w14:textId="77777777" w:rsidR="00E413F7" w:rsidRPr="00BA1B80" w:rsidRDefault="00E413F7" w:rsidP="00EB5CFC">
      <w:pPr>
        <w:pStyle w:val="ListParagraph"/>
        <w:rPr>
          <w:rFonts w:cstheme="minorHAnsi"/>
        </w:rPr>
      </w:pPr>
    </w:p>
    <w:p w14:paraId="309BE2D2" w14:textId="77777777" w:rsidR="000B625A" w:rsidRPr="00BA1B80" w:rsidRDefault="000B625A" w:rsidP="000B625A">
      <w:pPr>
        <w:rPr>
          <w:rFonts w:cstheme="minorHAnsi"/>
        </w:rPr>
      </w:pPr>
    </w:p>
    <w:sectPr w:rsidR="000B625A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0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FB03CF7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8"/>
  </w:num>
  <w:num w:numId="2">
    <w:abstractNumId w:val="5"/>
  </w:num>
  <w:num w:numId="3">
    <w:abstractNumId w:val="8"/>
  </w:num>
  <w:num w:numId="4">
    <w:abstractNumId w:val="17"/>
  </w:num>
  <w:num w:numId="5">
    <w:abstractNumId w:val="19"/>
  </w:num>
  <w:num w:numId="6">
    <w:abstractNumId w:val="14"/>
  </w:num>
  <w:num w:numId="7">
    <w:abstractNumId w:val="13"/>
  </w:num>
  <w:num w:numId="8">
    <w:abstractNumId w:val="15"/>
  </w:num>
  <w:num w:numId="9">
    <w:abstractNumId w:val="9"/>
  </w:num>
  <w:num w:numId="10">
    <w:abstractNumId w:val="3"/>
  </w:num>
  <w:num w:numId="11">
    <w:abstractNumId w:val="1"/>
  </w:num>
  <w:num w:numId="12">
    <w:abstractNumId w:val="16"/>
  </w:num>
  <w:num w:numId="13">
    <w:abstractNumId w:val="4"/>
  </w:num>
  <w:num w:numId="14">
    <w:abstractNumId w:val="19"/>
  </w:num>
  <w:num w:numId="15">
    <w:abstractNumId w:val="19"/>
  </w:num>
  <w:num w:numId="16">
    <w:abstractNumId w:val="19"/>
  </w:num>
  <w:num w:numId="17">
    <w:abstractNumId w:val="2"/>
  </w:num>
  <w:num w:numId="18">
    <w:abstractNumId w:val="6"/>
  </w:num>
  <w:num w:numId="19">
    <w:abstractNumId w:val="19"/>
  </w:num>
  <w:num w:numId="20">
    <w:abstractNumId w:val="12"/>
  </w:num>
  <w:num w:numId="21">
    <w:abstractNumId w:val="19"/>
  </w:num>
  <w:num w:numId="22">
    <w:abstractNumId w:val="0"/>
  </w:num>
  <w:num w:numId="23">
    <w:abstractNumId w:val="11"/>
  </w:num>
  <w:num w:numId="24">
    <w:abstractNumId w:val="10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6D63"/>
    <w:rsid w:val="00016DE7"/>
    <w:rsid w:val="000203D4"/>
    <w:rsid w:val="00022AC7"/>
    <w:rsid w:val="00023C36"/>
    <w:rsid w:val="00030310"/>
    <w:rsid w:val="00031992"/>
    <w:rsid w:val="00032B2F"/>
    <w:rsid w:val="0004792A"/>
    <w:rsid w:val="00054161"/>
    <w:rsid w:val="00055DF2"/>
    <w:rsid w:val="00066F04"/>
    <w:rsid w:val="00073E9D"/>
    <w:rsid w:val="00075A3A"/>
    <w:rsid w:val="0008252D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3215"/>
    <w:rsid w:val="000D59FA"/>
    <w:rsid w:val="000E0527"/>
    <w:rsid w:val="000E18CD"/>
    <w:rsid w:val="000E472E"/>
    <w:rsid w:val="000E5FC2"/>
    <w:rsid w:val="000F51F3"/>
    <w:rsid w:val="000F696D"/>
    <w:rsid w:val="0010493F"/>
    <w:rsid w:val="001114F5"/>
    <w:rsid w:val="00111A29"/>
    <w:rsid w:val="00114290"/>
    <w:rsid w:val="00115BAD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6526"/>
    <w:rsid w:val="001A32D3"/>
    <w:rsid w:val="001A34C8"/>
    <w:rsid w:val="001A4114"/>
    <w:rsid w:val="001A6A23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F17CE"/>
    <w:rsid w:val="001F1885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6FAD"/>
    <w:rsid w:val="002D13BC"/>
    <w:rsid w:val="002D2CC0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5605"/>
    <w:rsid w:val="0034734A"/>
    <w:rsid w:val="00350FB4"/>
    <w:rsid w:val="0035196B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94E"/>
    <w:rsid w:val="00394994"/>
    <w:rsid w:val="003A65D9"/>
    <w:rsid w:val="003B2933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5E93"/>
    <w:rsid w:val="00436DB5"/>
    <w:rsid w:val="00444BCD"/>
    <w:rsid w:val="0044524F"/>
    <w:rsid w:val="00457750"/>
    <w:rsid w:val="00460CDC"/>
    <w:rsid w:val="00462F27"/>
    <w:rsid w:val="00466A6C"/>
    <w:rsid w:val="0046772A"/>
    <w:rsid w:val="00467883"/>
    <w:rsid w:val="00475A7B"/>
    <w:rsid w:val="00480511"/>
    <w:rsid w:val="00483F09"/>
    <w:rsid w:val="004906E6"/>
    <w:rsid w:val="0049403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1BDF"/>
    <w:rsid w:val="004E6506"/>
    <w:rsid w:val="004E7321"/>
    <w:rsid w:val="004F17D0"/>
    <w:rsid w:val="004F368C"/>
    <w:rsid w:val="004F4AC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810"/>
    <w:rsid w:val="00553BF3"/>
    <w:rsid w:val="00553CD4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175"/>
    <w:rsid w:val="00583B80"/>
    <w:rsid w:val="00591AFB"/>
    <w:rsid w:val="00597A47"/>
    <w:rsid w:val="005A109C"/>
    <w:rsid w:val="005A38FB"/>
    <w:rsid w:val="005A4092"/>
    <w:rsid w:val="005A45C9"/>
    <w:rsid w:val="005B0436"/>
    <w:rsid w:val="005B622A"/>
    <w:rsid w:val="005C1649"/>
    <w:rsid w:val="005C2114"/>
    <w:rsid w:val="005C2715"/>
    <w:rsid w:val="005C298F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3AD7"/>
    <w:rsid w:val="005F47D4"/>
    <w:rsid w:val="00602627"/>
    <w:rsid w:val="00611F62"/>
    <w:rsid w:val="006132B2"/>
    <w:rsid w:val="0061499E"/>
    <w:rsid w:val="006233C2"/>
    <w:rsid w:val="006253C8"/>
    <w:rsid w:val="00626080"/>
    <w:rsid w:val="00626E19"/>
    <w:rsid w:val="00633501"/>
    <w:rsid w:val="00637797"/>
    <w:rsid w:val="00640331"/>
    <w:rsid w:val="00640F0C"/>
    <w:rsid w:val="006445D4"/>
    <w:rsid w:val="0065035E"/>
    <w:rsid w:val="0065359A"/>
    <w:rsid w:val="00653E0D"/>
    <w:rsid w:val="006552DE"/>
    <w:rsid w:val="006570D0"/>
    <w:rsid w:val="00660D9A"/>
    <w:rsid w:val="006626E0"/>
    <w:rsid w:val="00665048"/>
    <w:rsid w:val="00672B5A"/>
    <w:rsid w:val="0067497E"/>
    <w:rsid w:val="00674F6A"/>
    <w:rsid w:val="00680920"/>
    <w:rsid w:val="006851F9"/>
    <w:rsid w:val="00685BC6"/>
    <w:rsid w:val="0069039C"/>
    <w:rsid w:val="0069132C"/>
    <w:rsid w:val="0069771D"/>
    <w:rsid w:val="006A151C"/>
    <w:rsid w:val="006A1952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E40"/>
    <w:rsid w:val="006E5586"/>
    <w:rsid w:val="006E5807"/>
    <w:rsid w:val="006F3BE7"/>
    <w:rsid w:val="00704C5E"/>
    <w:rsid w:val="00710AA7"/>
    <w:rsid w:val="0071511C"/>
    <w:rsid w:val="00715639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7200"/>
    <w:rsid w:val="00752F53"/>
    <w:rsid w:val="007601C6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2212"/>
    <w:rsid w:val="007924BD"/>
    <w:rsid w:val="0079429A"/>
    <w:rsid w:val="0079667C"/>
    <w:rsid w:val="00797BF6"/>
    <w:rsid w:val="007A14AC"/>
    <w:rsid w:val="007A1E44"/>
    <w:rsid w:val="007A23C1"/>
    <w:rsid w:val="007D17EB"/>
    <w:rsid w:val="007D1CB8"/>
    <w:rsid w:val="007D5A1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598D"/>
    <w:rsid w:val="008161ED"/>
    <w:rsid w:val="008164E0"/>
    <w:rsid w:val="00816664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648D"/>
    <w:rsid w:val="00870B1E"/>
    <w:rsid w:val="0087413C"/>
    <w:rsid w:val="008752EE"/>
    <w:rsid w:val="008767FD"/>
    <w:rsid w:val="008769DC"/>
    <w:rsid w:val="008800DF"/>
    <w:rsid w:val="008812E2"/>
    <w:rsid w:val="00892CF8"/>
    <w:rsid w:val="00895303"/>
    <w:rsid w:val="00895948"/>
    <w:rsid w:val="008959B1"/>
    <w:rsid w:val="00897DCA"/>
    <w:rsid w:val="008A3AC1"/>
    <w:rsid w:val="008A4600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F2958"/>
    <w:rsid w:val="008F45DB"/>
    <w:rsid w:val="008F6F72"/>
    <w:rsid w:val="00900B5D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371A"/>
    <w:rsid w:val="009A0324"/>
    <w:rsid w:val="009A3089"/>
    <w:rsid w:val="009A48A6"/>
    <w:rsid w:val="009A6D85"/>
    <w:rsid w:val="009A7199"/>
    <w:rsid w:val="009B68DC"/>
    <w:rsid w:val="009C7C1B"/>
    <w:rsid w:val="009D1F03"/>
    <w:rsid w:val="009D5AA8"/>
    <w:rsid w:val="009D652F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6945"/>
    <w:rsid w:val="00A608E5"/>
    <w:rsid w:val="00A636E3"/>
    <w:rsid w:val="00A6648C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3280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914AE"/>
    <w:rsid w:val="00BA1B80"/>
    <w:rsid w:val="00BA5D40"/>
    <w:rsid w:val="00BA6E17"/>
    <w:rsid w:val="00BB0F02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C01214"/>
    <w:rsid w:val="00C0543A"/>
    <w:rsid w:val="00C06C24"/>
    <w:rsid w:val="00C10BD5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616DD"/>
    <w:rsid w:val="00C622F3"/>
    <w:rsid w:val="00C6560A"/>
    <w:rsid w:val="00C74C70"/>
    <w:rsid w:val="00C82B2C"/>
    <w:rsid w:val="00C83496"/>
    <w:rsid w:val="00C86CF9"/>
    <w:rsid w:val="00C90DA5"/>
    <w:rsid w:val="00C92E1C"/>
    <w:rsid w:val="00C96CF3"/>
    <w:rsid w:val="00CA02E6"/>
    <w:rsid w:val="00CA2561"/>
    <w:rsid w:val="00CB2111"/>
    <w:rsid w:val="00CB7A8E"/>
    <w:rsid w:val="00CC595E"/>
    <w:rsid w:val="00CC6903"/>
    <w:rsid w:val="00CD0C74"/>
    <w:rsid w:val="00CD2AA9"/>
    <w:rsid w:val="00CE07EA"/>
    <w:rsid w:val="00CE2CAF"/>
    <w:rsid w:val="00CE4466"/>
    <w:rsid w:val="00CE4E94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47A5"/>
    <w:rsid w:val="00D52DF4"/>
    <w:rsid w:val="00D54991"/>
    <w:rsid w:val="00D5641B"/>
    <w:rsid w:val="00D603CF"/>
    <w:rsid w:val="00D62BE4"/>
    <w:rsid w:val="00D630E3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29BA"/>
    <w:rsid w:val="00DD2B13"/>
    <w:rsid w:val="00DD4179"/>
    <w:rsid w:val="00DD5532"/>
    <w:rsid w:val="00DE0055"/>
    <w:rsid w:val="00DE38EB"/>
    <w:rsid w:val="00DE662A"/>
    <w:rsid w:val="00DF1B49"/>
    <w:rsid w:val="00DF33CE"/>
    <w:rsid w:val="00DF3F1C"/>
    <w:rsid w:val="00DF64A7"/>
    <w:rsid w:val="00DF69E3"/>
    <w:rsid w:val="00E06F75"/>
    <w:rsid w:val="00E07D3A"/>
    <w:rsid w:val="00E122C8"/>
    <w:rsid w:val="00E13086"/>
    <w:rsid w:val="00E17E9C"/>
    <w:rsid w:val="00E20DA4"/>
    <w:rsid w:val="00E24954"/>
    <w:rsid w:val="00E27479"/>
    <w:rsid w:val="00E32F19"/>
    <w:rsid w:val="00E413F7"/>
    <w:rsid w:val="00E41497"/>
    <w:rsid w:val="00E420B7"/>
    <w:rsid w:val="00E4281D"/>
    <w:rsid w:val="00E4334D"/>
    <w:rsid w:val="00E436C4"/>
    <w:rsid w:val="00E54DBD"/>
    <w:rsid w:val="00E565C5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F0211D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82C16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71CD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powershell/wmf/5.1/install-configure" TargetMode="External"/><Relationship Id="rId3" Type="http://schemas.openxmlformats.org/officeDocument/2006/relationships/styles" Target="styles.xml"/><Relationship Id="rId7" Type="http://schemas.openxmlformats.org/officeDocument/2006/relationships/hyperlink" Target="https://go.microsoft.com/fwlink/?linkid=83951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care.dlservice.microsoft.com/dl/download/6/2/A/62A76ABB-9990-4EFC-A4FE-C7D698DAEB96/9600.17050.WINBLUE_REFRESH.140317-1640_X64FRE_SERVER_EVAL_EN-US-IR3_SSS_X64FREE_EN-US_DV9.ISO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download/details.aspx?id=533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32C61-4845-4815-A1DA-510B97EFE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1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663</cp:revision>
  <cp:lastPrinted>2018-04-03T15:59:00Z</cp:lastPrinted>
  <dcterms:created xsi:type="dcterms:W3CDTF">2017-07-31T16:13:00Z</dcterms:created>
  <dcterms:modified xsi:type="dcterms:W3CDTF">2018-04-03T15:59:00Z</dcterms:modified>
</cp:coreProperties>
</file>